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Wellington, New Zealand</w:t>
      </w:r>
    </w:p>
    <w:bookmarkStart w:id="20" w:name="Xccfe8b66851342be56a9a1502a531577079cb6d"/>
    <w:p>
      <w:pPr>
        <w:pStyle w:val="Heading2"/>
      </w:pPr>
      <w:r>
        <w:t xml:space="preserve">Subject: Internship Application Letter for Software Engineer Position - New Zealand Wellington</w:t>
      </w:r>
    </w:p>
    <w:p>
      <w:pPr>
        <w:pStyle w:val="FirstParagraph"/>
      </w:pPr>
      <w:r>
        <w:t xml:space="preserve">Kia ora and a warm welcome to the vibrant tech ecosystem of New Zealand Wellington!</w:t>
      </w:r>
    </w:p>
    <w:p>
      <w:pPr>
        <w:pStyle w:val="BodyText"/>
      </w:pPr>
      <w:r>
        <w:t xml:space="preserve">I am writing with immense enthusiasm to submit my application for the Software Engineer Internship position at [Company Name] as detailed in your recent posting. As a passionate computer science student at Victoria University of Wellington with a deep commitment to contributing meaningfully within New Zealand's innovative technology landscape, I have long admired [Company Name]'s pioneering work in [mention specific area: e.g., fintech solutions, sustainable tech, or AI applications]. This Internship Application Letter serves not only as my formal submission but also as a testament to my alignment with the values and opportunities present in the heart of New Zealand's digital frontier: Wellington.</w:t>
      </w:r>
    </w:p>
    <w:p>
      <w:pPr>
        <w:pStyle w:val="BodyText"/>
      </w:pPr>
      <w:r>
        <w:t xml:space="preserve">My academic journey at Victoria University has provided me with a robust foundation in software development principles, data structures, algorithms, and modern programming paradigms. I have gained hands-on experience through university projects that directly mirror the challenges faced by forward-thinking companies like yours. For instance, I led a team developing a scalable event management platform using Java Spring Boot and React.js – a project designed to address real-world logistical needs for local Wellington community organizations, which resonated deeply with my desire to apply technical skills within our unique New Zealand context. This experience reinforced my proficiency in Agile development methodologies, version control (Git), and collaborative problem-solving – all essential skills I am eager to bring to your team as a Software Engineer Intern in New Zealand Wellington.</w:t>
      </w:r>
    </w:p>
    <w:p>
      <w:pPr>
        <w:pStyle w:val="BodyText"/>
      </w:pPr>
      <w:r>
        <w:t xml:space="preserve">What truly ignites my passion for this opportunity is the unparalleled ecosystem that makes New Zealand Wellington a magnet for tech talent. The city’s concentration of established companies like Xero, Trade Me, and Vodafone alongside a thriving startup scene at the Wellington Tech Hub and Waterfront Campus creates an environment rich with learning opportunities. I am particularly drawn to [Company Name]'s focus on [mention specific project or technology], as it directly intersects with my academic interest in [mention relevant interest: e.g., cloud-native applications, data analytics, or user-centric design]. The prospect of learning from industry leaders within the New Zealand Wellington community isn't just appealing – it's the very reason I chose to pursue my studies in this city. I am not merely applying for an internship; I am seeking to immerse myself in a culture where innovation is nurtured with respect for our environment and community, values that are deeply embedded in New Zealand's professional ethos.</w:t>
      </w:r>
    </w:p>
    <w:p>
      <w:pPr>
        <w:pStyle w:val="BodyText"/>
      </w:pPr>
      <w:r>
        <w:t xml:space="preserve">My technical toolkit includes proficiency in Java, Python, JavaScript (React), SQL, and experience with cloud platforms like AWS. I am adept at translating complex requirements into clean, maintainable code and thrive on collaborative environments where open communication is valued. Beyond technical skills, I possess strong interpersonal abilities honed through my involvement in the Victoria University Coding Club and volunteering at Wellington's annual "Tech for Good" hackathon – events that emphasize community, ethical development, and the manaakitanga (care for others) central to Aotearoa New Zealand's culture. I understand that successful software development in New Zealand Wellington goes beyond writing code; it involves understanding local user needs, regulatory contexts like the Privacy Act 2020, and contributing positively to our shared digital future.</w:t>
      </w:r>
    </w:p>
    <w:p>
      <w:pPr>
        <w:pStyle w:val="BodyText"/>
      </w:pPr>
      <w:r>
        <w:t xml:space="preserve">Having actively participated in Wellington Tech Meetups and followed the growth of companies like [Mention a local company or initiative], I have developed a keen awareness of the specific challenges and opportunities facing New Zealand’s tech sector. The dynamic nature of Wellington – where global trends meet local innovation, from the iconic skyline overlooking Te Whanganui-a-Tara (Wellington Harbour) to cutting-edge co-working spaces in Pipitea – fuels my desire to contribute meaningfully here. I am not just seeking an internship; I am seeking a place within the fabric of New Zealand Wellington's tech community where I can learn, grow, and ultimately help build solutions that serve Kiwi businesses and communities.</w:t>
      </w:r>
    </w:p>
    <w:p>
      <w:pPr>
        <w:pStyle w:val="BodyText"/>
      </w:pPr>
      <w:r>
        <w:t xml:space="preserve">My resume, attached for your review, provides further detail on my academic achievements, technical projects including the development of [Briefly mention another project], and volunteer experience. I am eager to discuss how my skills in software engineering can support [Company Name]'s mission while allowing me to absorb the unique insights that only come from working within New Zealand Wellington’s vibrant tech environment. I am confident that my proactive attitude, cultural awareness, and dedication align perfectly with the requirements of this Software Engineer Internship position.</w:t>
      </w:r>
    </w:p>
    <w:p>
      <w:pPr>
        <w:pStyle w:val="BodyText"/>
      </w:pPr>
      <w:r>
        <w:t xml:space="preserve">Thank you for considering my Internship Application Letter for this exciting opportunity. I am incredibly enthusiastic about the possibility of contributing to [Company Name] and becoming part of New Zealand Wellington's thriving technology sector. I have attached my resume and would welcome the opportunity to discuss how my background, skills, and passion make me a strong candidate for this internship. Please feel free to contact me at your earliest convenience via email or phone.</w:t>
      </w:r>
    </w:p>
    <w:p>
      <w:pPr>
        <w:pStyle w:val="BodyText"/>
      </w:pPr>
      <w:r>
        <w:t xml:space="preserve">Ngā mihi nui,</w:t>
      </w:r>
      <w:r>
        <w:br/>
      </w:r>
      <w:r>
        <w:t xml:space="preserve">Your Full Name</w:t>
      </w:r>
      <w:r>
        <w:br/>
      </w:r>
      <w:r>
        <w:t xml:space="preserve">Victoria University of Wellington Student (Computer Science)</w:t>
      </w:r>
    </w:p>
    <w:p>
      <w:pPr>
        <w:pStyle w:val="BodyText"/>
      </w:pPr>
      <w:r>
        <w:rPr>
          <w:iCs/>
          <w:i/>
        </w:rPr>
        <w:t xml:space="preserve">Word Count: 84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Position</dc:title>
  <dc:creator/>
  <cp:keywords/>
  <dcterms:created xsi:type="dcterms:W3CDTF">2026-07-21T14:00:32Z</dcterms:created>
  <dcterms:modified xsi:type="dcterms:W3CDTF">2026-07-21T14:00:32Z</dcterms:modified>
</cp:coreProperties>
</file>

<file path=docProps/custom.xml><?xml version="1.0" encoding="utf-8"?>
<Properties xmlns="http://schemas.openxmlformats.org/officeDocument/2006/custom-properties" xmlns:vt="http://schemas.openxmlformats.org/officeDocument/2006/docPropsVTypes"/>
</file>